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F4AF9E" w14:textId="65A6B159" w:rsidR="000F2C7A" w:rsidRPr="000F2C7A" w:rsidRDefault="000F2C7A" w:rsidP="00E82BAA">
      <w:pPr>
        <w:ind w:firstLine="0"/>
      </w:pPr>
      <w:r w:rsidRPr="000F2C7A">
        <w:t>Государственное образовательное учреждение высшего профессионального образования</w:t>
      </w:r>
    </w:p>
    <w:p w14:paraId="5202416D" w14:textId="46EE7F6B" w:rsidR="000F2C7A" w:rsidRPr="000F2C7A" w:rsidRDefault="000F2C7A" w:rsidP="00E82BAA">
      <w:pPr>
        <w:ind w:firstLine="0"/>
      </w:pPr>
      <w:r w:rsidRPr="000F2C7A">
        <w:t>Санкт-Петербургский национальный исследовательский университет</w:t>
      </w:r>
    </w:p>
    <w:p w14:paraId="3B94C458" w14:textId="77777777" w:rsidR="000F2C7A" w:rsidRPr="000F2C7A" w:rsidRDefault="000F2C7A" w:rsidP="00E82BAA">
      <w:pPr>
        <w:ind w:firstLine="0"/>
      </w:pPr>
      <w:r w:rsidRPr="000F2C7A">
        <w:t>Информационных Технологий, Механики и Оптики</w:t>
      </w:r>
    </w:p>
    <w:p w14:paraId="553D4453" w14:textId="77777777" w:rsidR="000F2C7A" w:rsidRPr="000F2C7A" w:rsidRDefault="000F2C7A" w:rsidP="00E82BAA">
      <w:pPr>
        <w:ind w:firstLine="0"/>
      </w:pPr>
      <w:r w:rsidRPr="000F2C7A">
        <w:t>Факультет инфокоммуникационных технологий</w:t>
      </w:r>
    </w:p>
    <w:p w14:paraId="28B086BF" w14:textId="77777777" w:rsidR="00193187" w:rsidRDefault="00193187" w:rsidP="000F2C7A">
      <w:pPr>
        <w:ind w:firstLine="0"/>
        <w:jc w:val="both"/>
        <w:rPr>
          <w:b/>
        </w:rPr>
      </w:pPr>
    </w:p>
    <w:p w14:paraId="5B4E4B2C" w14:textId="658E8A93" w:rsidR="00193187" w:rsidRDefault="00193187" w:rsidP="000F2C7A">
      <w:pPr>
        <w:ind w:firstLine="0"/>
        <w:jc w:val="both"/>
        <w:rPr>
          <w:b/>
        </w:rPr>
      </w:pPr>
    </w:p>
    <w:p w14:paraId="286712D4" w14:textId="154A184C" w:rsidR="00B45968" w:rsidRDefault="00B45968" w:rsidP="000F2C7A">
      <w:pPr>
        <w:ind w:firstLine="0"/>
        <w:jc w:val="both"/>
        <w:rPr>
          <w:b/>
        </w:rPr>
      </w:pPr>
    </w:p>
    <w:p w14:paraId="5692E7CF" w14:textId="7AE41C3F" w:rsidR="00B45968" w:rsidRDefault="00B45968" w:rsidP="000F2C7A">
      <w:pPr>
        <w:ind w:firstLine="0"/>
        <w:jc w:val="both"/>
        <w:rPr>
          <w:b/>
        </w:rPr>
      </w:pPr>
    </w:p>
    <w:p w14:paraId="1C1CA1E3" w14:textId="117B44D4" w:rsidR="00A973A3" w:rsidRDefault="00A973A3" w:rsidP="000F2C7A">
      <w:pPr>
        <w:ind w:firstLine="0"/>
        <w:jc w:val="both"/>
        <w:rPr>
          <w:b/>
        </w:rPr>
      </w:pPr>
    </w:p>
    <w:p w14:paraId="28CA5C49" w14:textId="77777777" w:rsidR="00A973A3" w:rsidRDefault="00A973A3" w:rsidP="000F2C7A">
      <w:pPr>
        <w:ind w:firstLine="0"/>
        <w:jc w:val="both"/>
        <w:rPr>
          <w:b/>
        </w:rPr>
      </w:pPr>
    </w:p>
    <w:p w14:paraId="482AE311" w14:textId="3055D9F2" w:rsidR="00B45968" w:rsidRDefault="00B45968" w:rsidP="000F2C7A">
      <w:pPr>
        <w:ind w:firstLine="0"/>
        <w:jc w:val="both"/>
        <w:rPr>
          <w:b/>
        </w:rPr>
      </w:pPr>
    </w:p>
    <w:p w14:paraId="6896D96D" w14:textId="77777777" w:rsidR="00B45968" w:rsidRDefault="00B45968" w:rsidP="000F2C7A">
      <w:pPr>
        <w:ind w:firstLine="0"/>
        <w:jc w:val="both"/>
        <w:rPr>
          <w:b/>
        </w:rPr>
      </w:pPr>
    </w:p>
    <w:p w14:paraId="2A73149F" w14:textId="172E03A3" w:rsidR="000F2C7A" w:rsidRPr="000F2C7A" w:rsidRDefault="000F2C7A" w:rsidP="00D22C89">
      <w:pPr>
        <w:ind w:firstLine="0"/>
        <w:rPr>
          <w:b/>
          <w:sz w:val="28"/>
          <w:szCs w:val="24"/>
        </w:rPr>
      </w:pPr>
      <w:r w:rsidRPr="000F2C7A">
        <w:rPr>
          <w:b/>
          <w:sz w:val="28"/>
          <w:szCs w:val="24"/>
        </w:rPr>
        <w:t>ОТЧЕТ</w:t>
      </w:r>
    </w:p>
    <w:p w14:paraId="1BEAE3E4" w14:textId="421ACCD1" w:rsidR="000F2C7A" w:rsidRPr="000F2C7A" w:rsidRDefault="00971426" w:rsidP="00D22C89">
      <w:pPr>
        <w:ind w:firstLine="0"/>
        <w:rPr>
          <w:b/>
          <w:sz w:val="28"/>
          <w:szCs w:val="24"/>
        </w:rPr>
      </w:pPr>
      <w:r>
        <w:rPr>
          <w:b/>
          <w:sz w:val="28"/>
          <w:szCs w:val="24"/>
        </w:rPr>
        <w:t>П</w:t>
      </w:r>
      <w:r w:rsidR="000F2C7A" w:rsidRPr="000F2C7A">
        <w:rPr>
          <w:b/>
          <w:sz w:val="28"/>
          <w:szCs w:val="24"/>
        </w:rPr>
        <w:t xml:space="preserve">о </w:t>
      </w:r>
      <w:r>
        <w:rPr>
          <w:b/>
          <w:sz w:val="28"/>
          <w:szCs w:val="24"/>
        </w:rPr>
        <w:t>Л</w:t>
      </w:r>
      <w:r w:rsidR="000F2C7A" w:rsidRPr="000F2C7A">
        <w:rPr>
          <w:b/>
          <w:sz w:val="28"/>
          <w:szCs w:val="24"/>
        </w:rPr>
        <w:t>абораторной работе</w:t>
      </w:r>
      <w:r w:rsidR="0079690D">
        <w:rPr>
          <w:b/>
          <w:sz w:val="28"/>
          <w:szCs w:val="24"/>
        </w:rPr>
        <w:t xml:space="preserve"> №</w:t>
      </w:r>
      <w:r w:rsidR="00E85E65">
        <w:rPr>
          <w:b/>
          <w:sz w:val="28"/>
          <w:szCs w:val="24"/>
        </w:rPr>
        <w:t>1</w:t>
      </w:r>
    </w:p>
    <w:p w14:paraId="1D356A49" w14:textId="35D23CAC" w:rsidR="000F2C7A" w:rsidRPr="001B4054" w:rsidRDefault="00971426" w:rsidP="00D22C89">
      <w:pPr>
        <w:ind w:firstLine="0"/>
        <w:rPr>
          <w:sz w:val="28"/>
          <w:szCs w:val="24"/>
        </w:rPr>
      </w:pPr>
      <w:r>
        <w:rPr>
          <w:sz w:val="28"/>
          <w:szCs w:val="24"/>
        </w:rPr>
        <w:t>П</w:t>
      </w:r>
      <w:r w:rsidR="000F2C7A" w:rsidRPr="000F2C7A">
        <w:rPr>
          <w:sz w:val="28"/>
          <w:szCs w:val="24"/>
        </w:rPr>
        <w:t>о</w:t>
      </w:r>
      <w:r w:rsidR="00B50A36" w:rsidRPr="00B45968">
        <w:rPr>
          <w:sz w:val="28"/>
          <w:szCs w:val="24"/>
        </w:rPr>
        <w:t xml:space="preserve"> </w:t>
      </w:r>
      <w:r w:rsidR="001B4054">
        <w:rPr>
          <w:sz w:val="28"/>
          <w:szCs w:val="24"/>
        </w:rPr>
        <w:t xml:space="preserve">Основам </w:t>
      </w:r>
      <w:r w:rsidR="001B4054">
        <w:rPr>
          <w:sz w:val="28"/>
          <w:szCs w:val="24"/>
          <w:lang w:val="en-US"/>
        </w:rPr>
        <w:t>Web</w:t>
      </w:r>
      <w:r w:rsidR="001B4054" w:rsidRPr="00E40B55">
        <w:rPr>
          <w:sz w:val="28"/>
          <w:szCs w:val="24"/>
        </w:rPr>
        <w:t>-</w:t>
      </w:r>
      <w:r w:rsidR="001B4054">
        <w:rPr>
          <w:sz w:val="28"/>
          <w:szCs w:val="24"/>
        </w:rPr>
        <w:t>про</w:t>
      </w:r>
      <w:r w:rsidR="00775F2B">
        <w:rPr>
          <w:sz w:val="28"/>
          <w:szCs w:val="24"/>
        </w:rPr>
        <w:t>г</w:t>
      </w:r>
      <w:r w:rsidR="001B4054">
        <w:rPr>
          <w:sz w:val="28"/>
          <w:szCs w:val="24"/>
        </w:rPr>
        <w:t>раммирования</w:t>
      </w:r>
    </w:p>
    <w:p w14:paraId="253B3ECC" w14:textId="2B22FD23" w:rsidR="000F2C7A" w:rsidRPr="004A2AEB" w:rsidRDefault="00971426" w:rsidP="004A2AEB">
      <w:pPr>
        <w:ind w:firstLine="0"/>
        <w:rPr>
          <w:sz w:val="28"/>
          <w:szCs w:val="24"/>
        </w:rPr>
      </w:pPr>
      <w:r>
        <w:rPr>
          <w:sz w:val="28"/>
          <w:szCs w:val="24"/>
        </w:rPr>
        <w:t>Н</w:t>
      </w:r>
      <w:r w:rsidR="000F2C7A" w:rsidRPr="000F2C7A">
        <w:rPr>
          <w:sz w:val="28"/>
          <w:szCs w:val="24"/>
        </w:rPr>
        <w:t>а тему: «</w:t>
      </w:r>
      <w:r w:rsidR="00E40B55" w:rsidRPr="00E40B55">
        <w:rPr>
          <w:sz w:val="28"/>
          <w:szCs w:val="24"/>
        </w:rPr>
        <w:t xml:space="preserve">Реализация </w:t>
      </w:r>
      <w:r w:rsidR="00E40B55">
        <w:rPr>
          <w:sz w:val="28"/>
          <w:szCs w:val="24"/>
          <w:lang w:val="en-US"/>
        </w:rPr>
        <w:t>Web</w:t>
      </w:r>
      <w:r w:rsidR="00E40B55" w:rsidRPr="00E40B55">
        <w:rPr>
          <w:sz w:val="28"/>
          <w:szCs w:val="24"/>
        </w:rPr>
        <w:t xml:space="preserve">-сервисов средствами </w:t>
      </w:r>
      <w:r w:rsidR="00E40B55">
        <w:rPr>
          <w:sz w:val="28"/>
          <w:szCs w:val="24"/>
          <w:lang w:val="en-US"/>
        </w:rPr>
        <w:t>Python</w:t>
      </w:r>
      <w:r w:rsidR="000F2C7A" w:rsidRPr="000F2C7A">
        <w:rPr>
          <w:sz w:val="28"/>
          <w:szCs w:val="24"/>
        </w:rPr>
        <w:t>»</w:t>
      </w:r>
    </w:p>
    <w:p w14:paraId="6CE4EE80" w14:textId="77777777" w:rsidR="000F2C7A" w:rsidRPr="000F2C7A" w:rsidRDefault="000F2C7A" w:rsidP="000F2C7A">
      <w:pPr>
        <w:ind w:firstLine="0"/>
        <w:jc w:val="both"/>
      </w:pPr>
    </w:p>
    <w:p w14:paraId="259E8EE6" w14:textId="77777777" w:rsidR="000F2C7A" w:rsidRPr="000F2C7A" w:rsidRDefault="000F2C7A" w:rsidP="000F2C7A">
      <w:pPr>
        <w:ind w:firstLine="0"/>
        <w:jc w:val="both"/>
      </w:pPr>
    </w:p>
    <w:p w14:paraId="2C336965" w14:textId="17878E73" w:rsidR="004F7231" w:rsidRDefault="004F7231" w:rsidP="000F2C7A">
      <w:pPr>
        <w:ind w:firstLine="0"/>
        <w:jc w:val="both"/>
      </w:pPr>
    </w:p>
    <w:p w14:paraId="44E55038" w14:textId="77777777" w:rsidR="002761E7" w:rsidRDefault="002761E7" w:rsidP="000F2C7A">
      <w:pPr>
        <w:ind w:firstLine="0"/>
        <w:jc w:val="both"/>
      </w:pPr>
    </w:p>
    <w:p w14:paraId="08DD17E1" w14:textId="77777777" w:rsidR="00A973A3" w:rsidRDefault="00A973A3" w:rsidP="000F2C7A">
      <w:pPr>
        <w:ind w:firstLine="0"/>
        <w:jc w:val="both"/>
      </w:pPr>
    </w:p>
    <w:p w14:paraId="2F98D45E" w14:textId="77777777" w:rsidR="00B45968" w:rsidRPr="000F2C7A" w:rsidRDefault="00B45968" w:rsidP="000F2C7A">
      <w:pPr>
        <w:ind w:firstLine="0"/>
        <w:jc w:val="both"/>
      </w:pPr>
    </w:p>
    <w:tbl>
      <w:tblPr>
        <w:tblW w:w="9345" w:type="dxa"/>
        <w:tblCellMar>
          <w:left w:w="118" w:type="dxa"/>
        </w:tblCellMar>
        <w:tblLook w:val="04A0" w:firstRow="1" w:lastRow="0" w:firstColumn="1" w:lastColumn="0" w:noHBand="0" w:noVBand="1"/>
      </w:tblPr>
      <w:tblGrid>
        <w:gridCol w:w="5523"/>
        <w:gridCol w:w="3822"/>
      </w:tblGrid>
      <w:tr w:rsidR="000F2C7A" w:rsidRPr="000F2C7A" w14:paraId="72F4860C" w14:textId="77777777" w:rsidTr="000F2C7A">
        <w:tc>
          <w:tcPr>
            <w:tcW w:w="5523" w:type="dxa"/>
            <w:shd w:val="clear" w:color="auto" w:fill="FFFFFF"/>
          </w:tcPr>
          <w:p w14:paraId="738FE81C" w14:textId="3DD22875" w:rsidR="000F2C7A" w:rsidRPr="000F2C7A" w:rsidRDefault="000F2C7A" w:rsidP="000F2C7A">
            <w:pPr>
              <w:ind w:firstLine="0"/>
              <w:jc w:val="both"/>
            </w:pPr>
            <w:r w:rsidRPr="000F2C7A">
              <w:t>Проверил:</w:t>
            </w:r>
            <w:r w:rsidR="009503E5">
              <w:t xml:space="preserve"> </w:t>
            </w:r>
            <w:r w:rsidR="004C5D20">
              <w:t>Говоров А. И.</w:t>
            </w:r>
          </w:p>
          <w:p w14:paraId="0C4891E0" w14:textId="77777777" w:rsidR="000F2C7A" w:rsidRPr="000F2C7A" w:rsidRDefault="000F2C7A" w:rsidP="000F2C7A">
            <w:pPr>
              <w:ind w:firstLine="0"/>
              <w:jc w:val="both"/>
            </w:pPr>
          </w:p>
          <w:p w14:paraId="5710F0F3" w14:textId="77777777" w:rsidR="000F2C7A" w:rsidRPr="000F2C7A" w:rsidRDefault="000F2C7A" w:rsidP="000F2C7A">
            <w:pPr>
              <w:ind w:firstLine="0"/>
              <w:jc w:val="both"/>
            </w:pPr>
            <w:r w:rsidRPr="000F2C7A">
              <w:t>___________________________</w:t>
            </w:r>
          </w:p>
          <w:p w14:paraId="3FF88B6B" w14:textId="77777777" w:rsidR="000F2C7A" w:rsidRPr="000F2C7A" w:rsidRDefault="000F2C7A" w:rsidP="000F2C7A">
            <w:pPr>
              <w:ind w:firstLine="0"/>
              <w:jc w:val="both"/>
            </w:pPr>
          </w:p>
          <w:p w14:paraId="3D096C5A" w14:textId="693C15E0" w:rsidR="000F2C7A" w:rsidRPr="000F2C7A" w:rsidRDefault="000F2C7A" w:rsidP="000F2C7A">
            <w:pPr>
              <w:ind w:firstLine="0"/>
              <w:jc w:val="both"/>
            </w:pPr>
            <w:r w:rsidRPr="000F2C7A">
              <w:t>Дата: «__</w:t>
            </w:r>
            <w:proofErr w:type="gramStart"/>
            <w:r w:rsidRPr="000F2C7A">
              <w:t>_»</w:t>
            </w:r>
            <w:r w:rsidR="00910646">
              <w:t>_</w:t>
            </w:r>
            <w:proofErr w:type="gramEnd"/>
            <w:r w:rsidR="00910646">
              <w:t>_</w:t>
            </w:r>
            <w:r w:rsidRPr="000F2C7A">
              <w:t>__________20__г.</w:t>
            </w:r>
          </w:p>
          <w:p w14:paraId="2D8E826D" w14:textId="77777777" w:rsidR="000F2C7A" w:rsidRPr="000F2C7A" w:rsidRDefault="000F2C7A" w:rsidP="000F2C7A">
            <w:pPr>
              <w:ind w:firstLine="0"/>
              <w:jc w:val="both"/>
            </w:pPr>
            <w:r w:rsidRPr="000F2C7A">
              <w:t>Оценка: ____________________</w:t>
            </w:r>
          </w:p>
        </w:tc>
        <w:tc>
          <w:tcPr>
            <w:tcW w:w="3822" w:type="dxa"/>
            <w:shd w:val="clear" w:color="auto" w:fill="FFFFFF"/>
          </w:tcPr>
          <w:p w14:paraId="4F2E5F3F" w14:textId="7D574B01" w:rsidR="000F2C7A" w:rsidRPr="000F2C7A" w:rsidRDefault="000F2C7A" w:rsidP="000F2C7A">
            <w:pPr>
              <w:ind w:firstLine="0"/>
              <w:jc w:val="both"/>
            </w:pPr>
            <w:r w:rsidRPr="000F2C7A">
              <w:t>Работу выполнил</w:t>
            </w:r>
            <w:r w:rsidR="00986BAE">
              <w:t>а</w:t>
            </w:r>
            <w:r w:rsidRPr="000F2C7A">
              <w:t>:</w:t>
            </w:r>
          </w:p>
          <w:p w14:paraId="0A44C4AF" w14:textId="5D08570B" w:rsidR="000F2C7A" w:rsidRPr="000F2C7A" w:rsidRDefault="000F2C7A" w:rsidP="000F2C7A">
            <w:pPr>
              <w:ind w:firstLine="0"/>
              <w:jc w:val="both"/>
            </w:pPr>
            <w:r w:rsidRPr="000F2C7A">
              <w:t>Шайдуллина Р.</w:t>
            </w:r>
            <w:r w:rsidR="003E483C">
              <w:t xml:space="preserve"> Р.</w:t>
            </w:r>
          </w:p>
          <w:p w14:paraId="0B3A2F37" w14:textId="44504461" w:rsidR="000F2C7A" w:rsidRPr="000F2C7A" w:rsidRDefault="000F2C7A" w:rsidP="000F2C7A">
            <w:pPr>
              <w:ind w:firstLine="0"/>
              <w:jc w:val="both"/>
            </w:pPr>
            <w:r w:rsidRPr="000F2C7A">
              <w:t>Студент</w:t>
            </w:r>
            <w:r w:rsidR="00785079">
              <w:t>ка</w:t>
            </w:r>
            <w:r w:rsidRPr="000F2C7A">
              <w:t xml:space="preserve"> группы </w:t>
            </w:r>
            <w:r w:rsidRPr="000F2C7A">
              <w:rPr>
                <w:lang w:val="en-US"/>
              </w:rPr>
              <w:t>K</w:t>
            </w:r>
            <w:r w:rsidRPr="000F2C7A">
              <w:t>3</w:t>
            </w:r>
            <w:r w:rsidR="00986BAE">
              <w:t>3</w:t>
            </w:r>
            <w:r w:rsidRPr="000F2C7A">
              <w:t>42</w:t>
            </w:r>
          </w:p>
          <w:p w14:paraId="523208F3" w14:textId="50B98030" w:rsidR="000F2C7A" w:rsidRPr="000F2C7A" w:rsidRDefault="000F2C7A" w:rsidP="000F2C7A">
            <w:pPr>
              <w:ind w:firstLine="0"/>
              <w:jc w:val="both"/>
            </w:pPr>
            <w:r w:rsidRPr="000F2C7A">
              <w:t>Дневного отделения</w:t>
            </w:r>
          </w:p>
          <w:p w14:paraId="648E466A" w14:textId="77777777" w:rsidR="000F2C7A" w:rsidRPr="000F2C7A" w:rsidRDefault="000F2C7A" w:rsidP="000F2C7A">
            <w:pPr>
              <w:ind w:firstLine="0"/>
              <w:jc w:val="both"/>
            </w:pPr>
          </w:p>
          <w:p w14:paraId="41303F2D" w14:textId="77777777" w:rsidR="000F2C7A" w:rsidRPr="000F2C7A" w:rsidRDefault="000F2C7A" w:rsidP="000F2C7A">
            <w:pPr>
              <w:ind w:firstLine="0"/>
              <w:jc w:val="both"/>
            </w:pPr>
          </w:p>
        </w:tc>
      </w:tr>
    </w:tbl>
    <w:p w14:paraId="22E3BDEF" w14:textId="55504E3A" w:rsidR="000F2C7A" w:rsidRDefault="000F2C7A" w:rsidP="000F2C7A">
      <w:pPr>
        <w:ind w:firstLine="0"/>
      </w:pPr>
    </w:p>
    <w:p w14:paraId="1E294004" w14:textId="756F0AB9" w:rsidR="00196CE1" w:rsidRDefault="00196CE1" w:rsidP="000F2C7A">
      <w:pPr>
        <w:ind w:firstLine="0"/>
      </w:pPr>
    </w:p>
    <w:p w14:paraId="78E18BB3" w14:textId="77777777" w:rsidR="008240FA" w:rsidRDefault="008240FA" w:rsidP="000F2C7A">
      <w:pPr>
        <w:ind w:firstLine="0"/>
      </w:pPr>
    </w:p>
    <w:p w14:paraId="327F762F" w14:textId="77777777" w:rsidR="003C5A37" w:rsidRDefault="003C5A37" w:rsidP="000F2C7A">
      <w:pPr>
        <w:ind w:firstLine="0"/>
      </w:pPr>
    </w:p>
    <w:p w14:paraId="6CA74340" w14:textId="53414816" w:rsidR="00A973A3" w:rsidRDefault="00161231" w:rsidP="000F2C7A">
      <w:pPr>
        <w:ind w:firstLine="0"/>
      </w:pPr>
      <w:r>
        <w:t>Санкт-Петербург</w:t>
      </w:r>
    </w:p>
    <w:p w14:paraId="569D1C87" w14:textId="7FB94962" w:rsidR="009E4A76" w:rsidRDefault="000F2C7A" w:rsidP="009E4A76">
      <w:pPr>
        <w:ind w:firstLine="0"/>
      </w:pPr>
      <w:r w:rsidRPr="000F2C7A">
        <w:t>20</w:t>
      </w:r>
      <w:r w:rsidR="00874541">
        <w:t>20</w:t>
      </w:r>
      <w:r w:rsidRPr="000F2C7A">
        <w:t xml:space="preserve"> г.</w:t>
      </w:r>
    </w:p>
    <w:p w14:paraId="14892AAB" w14:textId="44AC5C2C" w:rsidR="00C068D7" w:rsidRDefault="00C068D7" w:rsidP="00FC4356">
      <w:pPr>
        <w:ind w:firstLine="0"/>
        <w:jc w:val="both"/>
      </w:pPr>
      <w:r w:rsidRPr="00C068D7">
        <w:rPr>
          <w:b/>
          <w:bCs/>
        </w:rPr>
        <w:lastRenderedPageBreak/>
        <w:t>Цель:</w:t>
      </w:r>
      <w:r>
        <w:t xml:space="preserve"> овладеть практическими навыками и умениями реализации </w:t>
      </w:r>
      <w:r w:rsidRPr="0030428C">
        <w:rPr>
          <w:lang w:val="en-US"/>
        </w:rPr>
        <w:t>web</w:t>
      </w:r>
      <w:r>
        <w:t>-сервисов</w:t>
      </w:r>
      <w:r w:rsidR="005F77CF">
        <w:t xml:space="preserve"> </w:t>
      </w:r>
      <w:r>
        <w:t xml:space="preserve">средствами </w:t>
      </w:r>
      <w:r w:rsidRPr="0030428C">
        <w:rPr>
          <w:lang w:val="en-US"/>
        </w:rPr>
        <w:t>Django</w:t>
      </w:r>
      <w:r>
        <w:t xml:space="preserve"> 2.2.</w:t>
      </w:r>
    </w:p>
    <w:p w14:paraId="6D36900D" w14:textId="77777777" w:rsidR="00C068D7" w:rsidRDefault="00C068D7" w:rsidP="00FC4356">
      <w:pPr>
        <w:ind w:firstLine="0"/>
        <w:jc w:val="both"/>
      </w:pPr>
      <w:r w:rsidRPr="00C068D7">
        <w:rPr>
          <w:b/>
          <w:bCs/>
        </w:rPr>
        <w:t>Оборудование:</w:t>
      </w:r>
      <w:r>
        <w:t xml:space="preserve"> компьютерный класс.</w:t>
      </w:r>
    </w:p>
    <w:p w14:paraId="02414272" w14:textId="1BEE5B19" w:rsidR="008240FA" w:rsidRDefault="00C068D7" w:rsidP="00FC4356">
      <w:pPr>
        <w:ind w:firstLine="0"/>
        <w:jc w:val="both"/>
      </w:pPr>
      <w:r w:rsidRPr="00C068D7">
        <w:rPr>
          <w:b/>
          <w:bCs/>
        </w:rPr>
        <w:t>Программное обеспечение:</w:t>
      </w:r>
      <w:r>
        <w:t xml:space="preserve"> </w:t>
      </w:r>
      <w:r w:rsidRPr="0030428C">
        <w:rPr>
          <w:lang w:val="en-US"/>
        </w:rPr>
        <w:t>Python</w:t>
      </w:r>
      <w:r>
        <w:t xml:space="preserve"> 3.6, </w:t>
      </w:r>
      <w:r w:rsidRPr="0030428C">
        <w:rPr>
          <w:lang w:val="en-US"/>
        </w:rPr>
        <w:t>Django</w:t>
      </w:r>
      <w:r>
        <w:t xml:space="preserve"> 2.2, </w:t>
      </w:r>
      <w:r w:rsidRPr="0030428C">
        <w:rPr>
          <w:lang w:val="en-US"/>
        </w:rPr>
        <w:t>PostgreSQL</w:t>
      </w:r>
      <w:r>
        <w:t xml:space="preserve"> *.</w:t>
      </w:r>
    </w:p>
    <w:p w14:paraId="22298096" w14:textId="3A4D058E" w:rsidR="00C068D7" w:rsidRDefault="0000524C" w:rsidP="00FC4356">
      <w:pPr>
        <w:ind w:firstLine="0"/>
        <w:jc w:val="both"/>
      </w:pPr>
      <w:r w:rsidRPr="0000524C">
        <w:rPr>
          <w:b/>
          <w:bCs/>
        </w:rPr>
        <w:t>Практическое задание:</w:t>
      </w:r>
      <w:r>
        <w:t xml:space="preserve"> </w:t>
      </w:r>
      <w:r w:rsidR="0025091E">
        <w:t>р</w:t>
      </w:r>
      <w:r w:rsidR="0025091E" w:rsidRPr="0025091E">
        <w:t>еализ</w:t>
      </w:r>
      <w:r w:rsidR="0025091E">
        <w:t>овать</w:t>
      </w:r>
      <w:r w:rsidR="0025091E" w:rsidRPr="0025091E">
        <w:t xml:space="preserve"> веб-приложени</w:t>
      </w:r>
      <w:r w:rsidR="0025091E">
        <w:t>е</w:t>
      </w:r>
      <w:r w:rsidR="0025091E" w:rsidRPr="0025091E">
        <w:t xml:space="preserve"> на </w:t>
      </w:r>
      <w:r w:rsidR="0025091E">
        <w:rPr>
          <w:lang w:val="en-US"/>
        </w:rPr>
        <w:t>Django</w:t>
      </w:r>
      <w:r w:rsidR="0025091E" w:rsidRPr="0025091E">
        <w:t xml:space="preserve"> в соответствии с </w:t>
      </w:r>
      <w:r w:rsidR="00584353">
        <w:t>практическим заданием.</w:t>
      </w:r>
    </w:p>
    <w:p w14:paraId="37DAF3ED" w14:textId="53CF3224" w:rsidR="00584353" w:rsidRDefault="00584353" w:rsidP="00FC4356">
      <w:pPr>
        <w:ind w:firstLine="0"/>
        <w:jc w:val="both"/>
      </w:pPr>
      <w:r>
        <w:t>Вариант 6.</w:t>
      </w:r>
      <w:r w:rsidR="00BE2C9D">
        <w:t xml:space="preserve"> Табло победителей автогонок. Табло должно отображать информацию об участниках автогонок: ФИО участника, название команды, описание автомобиля, описание участника, опыт, класс участника. Необходимо реализовать регистрацию новых пользователей, с целью дальнейшего добавления ими комментариев к турам. При добавлении комментариев должны сохраняться информация об комментаторе, тип комментария (вопрос о сотрудничестве, вопрос о гонках, иное).</w:t>
      </w:r>
    </w:p>
    <w:p w14:paraId="603A614F" w14:textId="2D4496DD" w:rsidR="000433AE" w:rsidRDefault="00544019" w:rsidP="00FC4356">
      <w:pPr>
        <w:ind w:firstLine="0"/>
        <w:jc w:val="both"/>
      </w:pPr>
      <w:r w:rsidRPr="00544019">
        <w:rPr>
          <w:b/>
          <w:bCs/>
        </w:rPr>
        <w:t>Ход работы:</w:t>
      </w:r>
    </w:p>
    <w:p w14:paraId="7407E22C" w14:textId="5C44EB5D" w:rsidR="00544019" w:rsidRDefault="00FC4356" w:rsidP="00FC4356">
      <w:pPr>
        <w:ind w:firstLine="0"/>
        <w:jc w:val="both"/>
      </w:pPr>
      <w:r>
        <w:t xml:space="preserve">1. </w:t>
      </w:r>
      <w:r w:rsidR="00544019">
        <w:t>Разработка модели базы данных.</w:t>
      </w:r>
    </w:p>
    <w:p w14:paraId="5508FDC1" w14:textId="01FA0DA3" w:rsidR="00FC4356" w:rsidRDefault="0046789D" w:rsidP="00FC4356">
      <w:pPr>
        <w:ind w:firstLine="0"/>
        <w:jc w:val="both"/>
      </w:pPr>
      <w:r>
        <w:t>Модель представлена на рисунке 1.</w:t>
      </w:r>
    </w:p>
    <w:p w14:paraId="0968EB27" w14:textId="592F2BF4" w:rsidR="00165F0F" w:rsidRDefault="001348C7" w:rsidP="00FC4356">
      <w:pPr>
        <w:ind w:firstLine="0"/>
        <w:jc w:val="both"/>
      </w:pPr>
      <w:r>
        <w:t xml:space="preserve">Основные </w:t>
      </w:r>
      <w:r w:rsidR="007D0FB6">
        <w:t>сущности</w:t>
      </w:r>
      <w:r>
        <w:t>:</w:t>
      </w:r>
    </w:p>
    <w:p w14:paraId="612D3C18" w14:textId="7EDFB1CE" w:rsidR="00165F0F" w:rsidRDefault="00532C16" w:rsidP="00165F0F">
      <w:pPr>
        <w:pStyle w:val="a3"/>
        <w:numPr>
          <w:ilvl w:val="0"/>
          <w:numId w:val="3"/>
        </w:numPr>
        <w:jc w:val="both"/>
      </w:pPr>
      <w:r>
        <w:rPr>
          <w:lang w:val="en-US"/>
        </w:rPr>
        <w:t>Racer</w:t>
      </w:r>
      <w:r w:rsidRPr="000203DC">
        <w:t xml:space="preserve"> </w:t>
      </w:r>
      <w:r>
        <w:t>(автогонщик)</w:t>
      </w:r>
      <w:r w:rsidR="000203DC">
        <w:t>.</w:t>
      </w:r>
      <w:r w:rsidR="000C2E1E">
        <w:t xml:space="preserve"> Известны </w:t>
      </w:r>
      <w:r w:rsidR="00C822BD">
        <w:t>их ФИО, команда, автомобиль,</w:t>
      </w:r>
      <w:r w:rsidR="0063454E">
        <w:t xml:space="preserve"> описание, опыт и класс.</w:t>
      </w:r>
    </w:p>
    <w:p w14:paraId="441B7362" w14:textId="4E5FCDBC" w:rsidR="00532C16" w:rsidRDefault="00FA4BB3" w:rsidP="00165F0F">
      <w:pPr>
        <w:pStyle w:val="a3"/>
        <w:numPr>
          <w:ilvl w:val="0"/>
          <w:numId w:val="3"/>
        </w:numPr>
        <w:jc w:val="both"/>
      </w:pPr>
      <w:r>
        <w:rPr>
          <w:lang w:val="en-US"/>
        </w:rPr>
        <w:t>Race</w:t>
      </w:r>
      <w:r w:rsidRPr="00387EA9">
        <w:t xml:space="preserve"> </w:t>
      </w:r>
      <w:r>
        <w:t>(гонк</w:t>
      </w:r>
      <w:r w:rsidR="00EF06CD">
        <w:t>а</w:t>
      </w:r>
      <w:r>
        <w:t>).</w:t>
      </w:r>
      <w:r w:rsidR="0001443A">
        <w:t xml:space="preserve"> </w:t>
      </w:r>
      <w:r w:rsidR="00387EA9">
        <w:t>Атрибуты включают название, категорию, дату проведения и победителя.</w:t>
      </w:r>
    </w:p>
    <w:p w14:paraId="20AE1096" w14:textId="3BC1C9D7" w:rsidR="007B0A55" w:rsidRDefault="007B0A55" w:rsidP="007B0A55">
      <w:pPr>
        <w:pStyle w:val="a3"/>
        <w:numPr>
          <w:ilvl w:val="0"/>
          <w:numId w:val="3"/>
        </w:numPr>
        <w:jc w:val="both"/>
      </w:pPr>
      <w:r w:rsidRPr="00165F0F">
        <w:rPr>
          <w:lang w:val="en-US"/>
        </w:rPr>
        <w:t>Car</w:t>
      </w:r>
      <w:r w:rsidRPr="001348C7">
        <w:t xml:space="preserve"> (</w:t>
      </w:r>
      <w:r>
        <w:t>автомобиль участвующего в автогонке</w:t>
      </w:r>
      <w:r w:rsidRPr="001348C7">
        <w:t>)</w:t>
      </w:r>
      <w:r w:rsidR="00D1661F">
        <w:t xml:space="preserve"> с описанием и номером.</w:t>
      </w:r>
    </w:p>
    <w:p w14:paraId="78CB0C91" w14:textId="62119BC9" w:rsidR="007B0A55" w:rsidRDefault="007B0A55" w:rsidP="00CE6A54">
      <w:pPr>
        <w:pStyle w:val="a3"/>
        <w:numPr>
          <w:ilvl w:val="0"/>
          <w:numId w:val="3"/>
        </w:numPr>
        <w:jc w:val="both"/>
      </w:pPr>
      <w:r w:rsidRPr="007B0A55">
        <w:rPr>
          <w:lang w:val="en-US"/>
        </w:rPr>
        <w:t>Team</w:t>
      </w:r>
      <w:r w:rsidRPr="001348C7">
        <w:t xml:space="preserve"> </w:t>
      </w:r>
      <w:r>
        <w:t>(команда, которую представляет автогонщик)</w:t>
      </w:r>
      <w:r w:rsidR="00285B9F">
        <w:t>. Приведены название, страна и количество участников.</w:t>
      </w:r>
    </w:p>
    <w:p w14:paraId="09F15756" w14:textId="77777777" w:rsidR="00B91C7B" w:rsidRDefault="00B01BBC" w:rsidP="002302E8">
      <w:pPr>
        <w:ind w:firstLine="0"/>
        <w:jc w:val="both"/>
      </w:pPr>
      <w:r>
        <w:t>Сущности</w:t>
      </w:r>
      <w:r w:rsidR="002302E8">
        <w:t xml:space="preserve"> для регистрации пользователей:</w:t>
      </w:r>
    </w:p>
    <w:p w14:paraId="27FD3876" w14:textId="5740C1C4" w:rsidR="00B91C7B" w:rsidRDefault="002302E8" w:rsidP="00B91C7B">
      <w:pPr>
        <w:pStyle w:val="a3"/>
        <w:numPr>
          <w:ilvl w:val="0"/>
          <w:numId w:val="4"/>
        </w:numPr>
        <w:jc w:val="both"/>
      </w:pPr>
      <w:r w:rsidRPr="00B91C7B">
        <w:rPr>
          <w:lang w:val="en-US"/>
        </w:rPr>
        <w:t>Comment</w:t>
      </w:r>
      <w:r w:rsidR="00B91C7B">
        <w:t xml:space="preserve"> (комментарий)</w:t>
      </w:r>
      <w:r w:rsidR="00703BBC">
        <w:t>. Включает тип комментария, содержание, дату публикации, упоминаемого автогонщика и имя пользователя.</w:t>
      </w:r>
    </w:p>
    <w:p w14:paraId="31E753CA" w14:textId="773AFBB4" w:rsidR="002302E8" w:rsidRPr="002302E8" w:rsidRDefault="002302E8" w:rsidP="00B91C7B">
      <w:pPr>
        <w:pStyle w:val="a3"/>
        <w:numPr>
          <w:ilvl w:val="0"/>
          <w:numId w:val="4"/>
        </w:numPr>
        <w:jc w:val="both"/>
      </w:pPr>
      <w:r w:rsidRPr="00B91C7B">
        <w:rPr>
          <w:lang w:val="en-US"/>
        </w:rPr>
        <w:t>User</w:t>
      </w:r>
      <w:r w:rsidR="00703BBC">
        <w:t xml:space="preserve"> (пользователь), его</w:t>
      </w:r>
      <w:r w:rsidR="00797C39">
        <w:t xml:space="preserve"> </w:t>
      </w:r>
      <w:r w:rsidR="00476A7E">
        <w:t>ник</w:t>
      </w:r>
      <w:r w:rsidR="00703BBC" w:rsidRPr="00703BBC">
        <w:t xml:space="preserve"> </w:t>
      </w:r>
      <w:r w:rsidR="00703BBC">
        <w:t>и пароль.</w:t>
      </w:r>
    </w:p>
    <w:p w14:paraId="133DA0B2" w14:textId="49043B2C" w:rsidR="00602A9E" w:rsidRDefault="00520ED9" w:rsidP="00602A9E">
      <w:pPr>
        <w:ind w:firstLine="0"/>
      </w:pPr>
      <w:r>
        <w:rPr>
          <w:noProof/>
        </w:rPr>
        <w:lastRenderedPageBreak/>
        <w:drawing>
          <wp:inline distT="0" distB="0" distL="0" distR="0" wp14:anchorId="0CFD164B" wp14:editId="5CA1DF66">
            <wp:extent cx="5939678" cy="2479963"/>
            <wp:effectExtent l="0" t="0" r="444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11152" b="8988"/>
                    <a:stretch/>
                  </pic:blipFill>
                  <pic:spPr bwMode="auto">
                    <a:xfrm>
                      <a:off x="0" y="0"/>
                      <a:ext cx="5940425" cy="2480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0D74BF" w14:textId="57C09C6B" w:rsidR="00602A9E" w:rsidRDefault="00602A9E" w:rsidP="00602A9E">
      <w:pPr>
        <w:ind w:firstLine="0"/>
      </w:pPr>
      <w:r>
        <w:t>Рисунок 1. Модель базы данных</w:t>
      </w:r>
    </w:p>
    <w:p w14:paraId="0EBCF9C7" w14:textId="5AD69746" w:rsidR="00544019" w:rsidRDefault="00FC4356" w:rsidP="00FC4356">
      <w:pPr>
        <w:ind w:firstLine="0"/>
        <w:jc w:val="both"/>
      </w:pPr>
      <w:r>
        <w:t xml:space="preserve">2. </w:t>
      </w:r>
      <w:r w:rsidR="009709C6">
        <w:t>Создание моделей</w:t>
      </w:r>
      <w:r w:rsidR="00B50BD1">
        <w:t>.</w:t>
      </w:r>
    </w:p>
    <w:p w14:paraId="55BE8076" w14:textId="38B9A90E" w:rsidR="00FC4356" w:rsidRPr="00946702" w:rsidRDefault="00913C67" w:rsidP="00FC4356">
      <w:pPr>
        <w:ind w:firstLine="0"/>
        <w:jc w:val="both"/>
      </w:pPr>
      <w:r>
        <w:t xml:space="preserve">Реализация сущностей разработанной модели </w:t>
      </w:r>
      <w:r w:rsidR="00F25DDE">
        <w:t xml:space="preserve">в файле </w:t>
      </w:r>
      <w:r w:rsidR="00F25DDE">
        <w:rPr>
          <w:lang w:val="en-US"/>
        </w:rPr>
        <w:t>models</w:t>
      </w:r>
      <w:r w:rsidR="00F25DDE" w:rsidRPr="00F25DDE">
        <w:t>.</w:t>
      </w:r>
      <w:r w:rsidR="00F25DDE">
        <w:rPr>
          <w:lang w:val="en-US"/>
        </w:rPr>
        <w:t>py</w:t>
      </w:r>
      <w:r w:rsidR="00F25DDE" w:rsidRPr="00F25DDE">
        <w:t xml:space="preserve"> </w:t>
      </w:r>
      <w:r>
        <w:t>данных представлена на рисунке 2.</w:t>
      </w:r>
      <w:r w:rsidR="009704DA">
        <w:t xml:space="preserve"> Созданы все таблицы из п.1 за исключением </w:t>
      </w:r>
      <w:r w:rsidR="009704DA">
        <w:rPr>
          <w:lang w:val="en-US"/>
        </w:rPr>
        <w:t>User</w:t>
      </w:r>
      <w:r w:rsidR="009704DA" w:rsidRPr="009704DA">
        <w:t xml:space="preserve">, </w:t>
      </w:r>
      <w:r w:rsidR="009704DA">
        <w:t>поскольку была задействована встроенная</w:t>
      </w:r>
      <w:r w:rsidR="00946702" w:rsidRPr="00946702">
        <w:t xml:space="preserve"> </w:t>
      </w:r>
      <w:r w:rsidR="00946702">
        <w:t xml:space="preserve">модель </w:t>
      </w:r>
      <w:proofErr w:type="spellStart"/>
      <w:proofErr w:type="gramStart"/>
      <w:r w:rsidR="00946702" w:rsidRPr="00946702">
        <w:t>django.contrib</w:t>
      </w:r>
      <w:proofErr w:type="gramEnd"/>
      <w:r w:rsidR="00946702" w:rsidRPr="00946702">
        <w:t>.auth.models</w:t>
      </w:r>
      <w:r w:rsidR="00946702">
        <w:t>.</w:t>
      </w:r>
      <w:r w:rsidR="00946702" w:rsidRPr="00946702">
        <w:t>User</w:t>
      </w:r>
      <w:proofErr w:type="spellEnd"/>
      <w:r w:rsidR="00946702">
        <w:t>.</w:t>
      </w:r>
    </w:p>
    <w:p w14:paraId="39B2F91C" w14:textId="0FAF6E53" w:rsidR="00913C67" w:rsidRDefault="00D421C9" w:rsidP="00913C67">
      <w:pPr>
        <w:ind w:firstLine="0"/>
        <w:rPr>
          <w:noProof/>
        </w:rPr>
      </w:pPr>
      <w:r>
        <w:rPr>
          <w:noProof/>
        </w:rPr>
        <w:drawing>
          <wp:inline distT="0" distB="0" distL="0" distR="0" wp14:anchorId="33E77791" wp14:editId="65BC3844">
            <wp:extent cx="2988733" cy="2464935"/>
            <wp:effectExtent l="0" t="0" r="254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83695" cy="2543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27EE">
        <w:t xml:space="preserve">  </w:t>
      </w:r>
    </w:p>
    <w:p w14:paraId="58281DD3" w14:textId="3FB44C3F" w:rsidR="00EA04E9" w:rsidRDefault="00456761" w:rsidP="00913C67">
      <w:pPr>
        <w:ind w:firstLine="0"/>
      </w:pPr>
      <w:r>
        <w:rPr>
          <w:noProof/>
        </w:rPr>
        <w:drawing>
          <wp:inline distT="0" distB="0" distL="0" distR="0" wp14:anchorId="58EB9E1B" wp14:editId="050F86D5">
            <wp:extent cx="3697550" cy="2717800"/>
            <wp:effectExtent l="0" t="0" r="0" b="635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21544" cy="2735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DE449" w14:textId="31B61BC5" w:rsidR="00456761" w:rsidRDefault="00E33146" w:rsidP="00913C67">
      <w:pPr>
        <w:ind w:firstLine="0"/>
      </w:pPr>
      <w:r>
        <w:rPr>
          <w:noProof/>
        </w:rPr>
        <w:lastRenderedPageBreak/>
        <w:drawing>
          <wp:inline distT="0" distB="0" distL="0" distR="0" wp14:anchorId="388B929B" wp14:editId="49CBF1C4">
            <wp:extent cx="3683000" cy="3296043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96219" cy="3307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41F1F" w14:textId="0CC3732A" w:rsidR="00E33146" w:rsidRDefault="00FB0E8E" w:rsidP="00913C67">
      <w:pPr>
        <w:ind w:firstLine="0"/>
      </w:pPr>
      <w:r>
        <w:rPr>
          <w:noProof/>
        </w:rPr>
        <w:drawing>
          <wp:inline distT="0" distB="0" distL="0" distR="0" wp14:anchorId="4125C642" wp14:editId="52852D01">
            <wp:extent cx="3776134" cy="2187554"/>
            <wp:effectExtent l="0" t="0" r="0" b="381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17493" cy="2211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0FC68" w14:textId="7C4498FE" w:rsidR="00913C67" w:rsidRPr="00913C67" w:rsidRDefault="00913C67" w:rsidP="00913C67">
      <w:pPr>
        <w:ind w:firstLine="0"/>
      </w:pPr>
      <w:r>
        <w:t>Рисунок 2. Таблиц</w:t>
      </w:r>
      <w:r w:rsidR="00D421C9">
        <w:t>ы</w:t>
      </w:r>
      <w:r>
        <w:t xml:space="preserve"> базы данных</w:t>
      </w:r>
    </w:p>
    <w:p w14:paraId="04A5EAC3" w14:textId="5753E985" w:rsidR="009709C6" w:rsidRDefault="00FC4356" w:rsidP="00FC4356">
      <w:pPr>
        <w:ind w:firstLine="0"/>
        <w:jc w:val="both"/>
      </w:pPr>
      <w:r>
        <w:t xml:space="preserve">3. </w:t>
      </w:r>
      <w:r w:rsidR="00580DD8">
        <w:t>Создание форм</w:t>
      </w:r>
      <w:r w:rsidR="00F27BA0">
        <w:t xml:space="preserve"> ввода информации</w:t>
      </w:r>
      <w:r w:rsidR="005334C4">
        <w:t>.</w:t>
      </w:r>
    </w:p>
    <w:p w14:paraId="731A8997" w14:textId="1816DB68" w:rsidR="00FC4356" w:rsidRDefault="00D31FCC" w:rsidP="00FC4356">
      <w:pPr>
        <w:ind w:firstLine="0"/>
        <w:jc w:val="both"/>
      </w:pPr>
      <w:r>
        <w:t>Формы создаются для ввода новых комментариев пользователями и регистрации новых пользователей (рисунок 3).</w:t>
      </w:r>
    </w:p>
    <w:p w14:paraId="3FEBE299" w14:textId="00D86FE5" w:rsidR="00614AF3" w:rsidRDefault="0012133F" w:rsidP="00614AF3">
      <w:pPr>
        <w:ind w:firstLine="0"/>
      </w:pPr>
      <w:r>
        <w:rPr>
          <w:noProof/>
        </w:rPr>
        <w:drawing>
          <wp:inline distT="0" distB="0" distL="0" distR="0" wp14:anchorId="2E6A57E4" wp14:editId="5C63EF19">
            <wp:extent cx="4182534" cy="2228747"/>
            <wp:effectExtent l="0" t="0" r="8890" b="63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11182" cy="224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9678E" w14:textId="435DEE9A" w:rsidR="0012133F" w:rsidRDefault="0012133F" w:rsidP="00614AF3">
      <w:pPr>
        <w:ind w:firstLine="0"/>
      </w:pPr>
      <w:r>
        <w:t>Рисунок 3. Формы</w:t>
      </w:r>
    </w:p>
    <w:p w14:paraId="3B03B443" w14:textId="0852FF58" w:rsidR="00580DD8" w:rsidRDefault="00FC4356" w:rsidP="00FC4356">
      <w:pPr>
        <w:ind w:firstLine="0"/>
        <w:jc w:val="both"/>
      </w:pPr>
      <w:r>
        <w:lastRenderedPageBreak/>
        <w:t xml:space="preserve">4. </w:t>
      </w:r>
      <w:r w:rsidR="00580DD8">
        <w:t>Создание отображений.</w:t>
      </w:r>
    </w:p>
    <w:p w14:paraId="6B85A5CA" w14:textId="37BCD1F3" w:rsidR="00FC4356" w:rsidRDefault="002C57CA" w:rsidP="00FC4356">
      <w:pPr>
        <w:ind w:firstLine="0"/>
        <w:jc w:val="both"/>
      </w:pPr>
      <w:r>
        <w:t xml:space="preserve">Отображения необходимы для вывода информации. В рамках текущей задачи были созданы отображения для показа главной страницы, табло победителей автогонок, </w:t>
      </w:r>
      <w:r w:rsidR="00C11EBF">
        <w:t>а также наглядное представление форм коммент</w:t>
      </w:r>
      <w:r w:rsidR="00B91270">
        <w:t>а</w:t>
      </w:r>
      <w:r w:rsidR="00C11EBF">
        <w:t>риев, регистрации и выхода из аккаунта</w:t>
      </w:r>
      <w:r w:rsidR="00DF6AE9">
        <w:t xml:space="preserve"> (рисунок 4)</w:t>
      </w:r>
      <w:r w:rsidR="00C11EBF">
        <w:t>.</w:t>
      </w:r>
      <w:r w:rsidR="00B91270">
        <w:t xml:space="preserve"> </w:t>
      </w:r>
      <w:r w:rsidR="009704DA">
        <w:t xml:space="preserve">Было опущено создание </w:t>
      </w:r>
      <w:r w:rsidR="0069114E">
        <w:t>отображени</w:t>
      </w:r>
      <w:r w:rsidR="000853E7">
        <w:t>я</w:t>
      </w:r>
      <w:r w:rsidR="0069114E">
        <w:t xml:space="preserve"> для </w:t>
      </w:r>
      <w:r w:rsidR="00436CAE">
        <w:t>входа в аккаунт</w:t>
      </w:r>
      <w:r w:rsidR="00857ABC">
        <w:t xml:space="preserve">, поскольку задействован модуль авторизации </w:t>
      </w:r>
      <w:proofErr w:type="gramStart"/>
      <w:r w:rsidR="00F44BDA">
        <w:rPr>
          <w:lang w:val="en-US"/>
        </w:rPr>
        <w:t>d</w:t>
      </w:r>
      <w:proofErr w:type="spellStart"/>
      <w:r w:rsidR="00F44BDA" w:rsidRPr="00F44BDA">
        <w:t>jango.contrib</w:t>
      </w:r>
      <w:proofErr w:type="gramEnd"/>
      <w:r w:rsidR="00F44BDA" w:rsidRPr="00F44BDA">
        <w:t>.auth.views</w:t>
      </w:r>
      <w:proofErr w:type="spellEnd"/>
      <w:r w:rsidR="00F44BDA" w:rsidRPr="00F44BDA">
        <w:t>.</w:t>
      </w:r>
      <w:proofErr w:type="spellStart"/>
      <w:r w:rsidR="00F44BDA">
        <w:rPr>
          <w:lang w:val="en-US"/>
        </w:rPr>
        <w:t>LoginView</w:t>
      </w:r>
      <w:proofErr w:type="spellEnd"/>
      <w:r w:rsidR="007D6BE7">
        <w:t>.</w:t>
      </w:r>
    </w:p>
    <w:p w14:paraId="0E8650DC" w14:textId="4DB89EF4" w:rsidR="007D6BE7" w:rsidRDefault="00F75C4F" w:rsidP="007D6BE7">
      <w:pPr>
        <w:ind w:firstLine="0"/>
        <w:rPr>
          <w:lang w:val="en-US"/>
        </w:rPr>
      </w:pPr>
      <w:r>
        <w:rPr>
          <w:noProof/>
        </w:rPr>
        <w:drawing>
          <wp:inline distT="0" distB="0" distL="0" distR="0" wp14:anchorId="4445B224" wp14:editId="48285102">
            <wp:extent cx="3937000" cy="1113134"/>
            <wp:effectExtent l="0" t="0" r="635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87679" cy="1127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6DFB1" w14:textId="00A6FA79" w:rsidR="00F75C4F" w:rsidRPr="00F75C4F" w:rsidRDefault="006C0918" w:rsidP="007D6BE7">
      <w:pPr>
        <w:ind w:firstLine="0"/>
        <w:rPr>
          <w:lang w:val="en-US"/>
        </w:rPr>
      </w:pPr>
      <w:r>
        <w:rPr>
          <w:noProof/>
        </w:rPr>
        <w:drawing>
          <wp:inline distT="0" distB="0" distL="0" distR="0" wp14:anchorId="20E3B778" wp14:editId="38F11158">
            <wp:extent cx="4030134" cy="3750976"/>
            <wp:effectExtent l="0" t="0" r="8890" b="190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48697" cy="3768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F35E9" w14:textId="738348A1" w:rsidR="007D6BE7" w:rsidRPr="00857ABC" w:rsidRDefault="007D6BE7" w:rsidP="007D6BE7">
      <w:pPr>
        <w:ind w:firstLine="0"/>
      </w:pPr>
      <w:r>
        <w:t>Рисунок 4. Отображения</w:t>
      </w:r>
    </w:p>
    <w:p w14:paraId="6449F7EC" w14:textId="14625E8E" w:rsidR="00386372" w:rsidRDefault="00FC4356" w:rsidP="00FC4356">
      <w:pPr>
        <w:ind w:firstLine="0"/>
        <w:jc w:val="both"/>
      </w:pPr>
      <w:r>
        <w:t xml:space="preserve">5. </w:t>
      </w:r>
      <w:r w:rsidR="008020DD">
        <w:t>Полученны</w:t>
      </w:r>
      <w:r w:rsidR="00A53D11">
        <w:t>е</w:t>
      </w:r>
      <w:r w:rsidR="008020DD">
        <w:t xml:space="preserve"> интерфейсы.</w:t>
      </w:r>
    </w:p>
    <w:p w14:paraId="1CD226C3" w14:textId="02D1C760" w:rsidR="00BA01AE" w:rsidRDefault="00644972" w:rsidP="00FC4356">
      <w:pPr>
        <w:ind w:firstLine="0"/>
        <w:jc w:val="both"/>
      </w:pPr>
      <w:r>
        <w:t>На всех страницах присутствует навигационное меню</w:t>
      </w:r>
      <w:r w:rsidR="00FD356F">
        <w:t>. Содержащее сле</w:t>
      </w:r>
      <w:r w:rsidR="0004566E">
        <w:t>д</w:t>
      </w:r>
      <w:r w:rsidR="00FD356F">
        <w:t>у</w:t>
      </w:r>
      <w:r w:rsidR="0004566E">
        <w:t>ю</w:t>
      </w:r>
      <w:r w:rsidR="00FD356F">
        <w:t>щие пункты:</w:t>
      </w:r>
    </w:p>
    <w:p w14:paraId="448830B0" w14:textId="5974EB84" w:rsidR="008020DD" w:rsidRDefault="00861BCC" w:rsidP="00FC4356">
      <w:pPr>
        <w:ind w:firstLine="0"/>
        <w:jc w:val="both"/>
      </w:pPr>
      <w:r>
        <w:t xml:space="preserve">5.1. </w:t>
      </w:r>
      <w:r w:rsidR="004517A0">
        <w:t>Стартовая страница.</w:t>
      </w:r>
      <w:r w:rsidR="00A12E51">
        <w:t xml:space="preserve"> Выглядит одинаково как для зарегистрировавшегося и авторизовавшегося пользователя, так и для гостя:</w:t>
      </w:r>
    </w:p>
    <w:p w14:paraId="35D52F26" w14:textId="489D98C0" w:rsidR="00FC4356" w:rsidRDefault="009A520B" w:rsidP="00445F88">
      <w:pPr>
        <w:ind w:firstLine="0"/>
      </w:pPr>
      <w:r>
        <w:rPr>
          <w:noProof/>
        </w:rPr>
        <w:lastRenderedPageBreak/>
        <w:drawing>
          <wp:inline distT="0" distB="0" distL="0" distR="0" wp14:anchorId="60F9EBBE" wp14:editId="2F731FFA">
            <wp:extent cx="5940425" cy="1880870"/>
            <wp:effectExtent l="0" t="0" r="3175" b="508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8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CD056" w14:textId="5B86D8CB" w:rsidR="00452BBE" w:rsidRPr="00452BBE" w:rsidRDefault="00452BBE" w:rsidP="00445F88">
      <w:pPr>
        <w:ind w:firstLine="0"/>
      </w:pPr>
      <w:r>
        <w:t xml:space="preserve">Рисунок 5. </w:t>
      </w:r>
      <w:r>
        <w:rPr>
          <w:lang w:val="en-US"/>
        </w:rPr>
        <w:t>Main</w:t>
      </w:r>
      <w:r w:rsidRPr="00A12E51">
        <w:t xml:space="preserve"> </w:t>
      </w:r>
      <w:r>
        <w:rPr>
          <w:lang w:val="en-US"/>
        </w:rPr>
        <w:t>page</w:t>
      </w:r>
    </w:p>
    <w:p w14:paraId="47A73F1E" w14:textId="3E3A4BC6" w:rsidR="009A520B" w:rsidRDefault="009A520B" w:rsidP="009A520B">
      <w:pPr>
        <w:ind w:firstLine="0"/>
        <w:jc w:val="both"/>
      </w:pPr>
      <w:r>
        <w:t>5.</w:t>
      </w:r>
      <w:r>
        <w:t>2</w:t>
      </w:r>
      <w:r>
        <w:t>. Табло победителей автогонок.</w:t>
      </w:r>
    </w:p>
    <w:p w14:paraId="013437D4" w14:textId="59CC5CB2" w:rsidR="00E12280" w:rsidRDefault="004027B5" w:rsidP="00E12280">
      <w:pPr>
        <w:ind w:firstLine="0"/>
        <w:jc w:val="both"/>
      </w:pPr>
      <w:r>
        <w:t>Аналогично п. 5.1:</w:t>
      </w:r>
    </w:p>
    <w:p w14:paraId="57F4014C" w14:textId="6B77F342" w:rsidR="004027B5" w:rsidRDefault="00782BD1" w:rsidP="004027B5">
      <w:pPr>
        <w:ind w:firstLine="0"/>
      </w:pPr>
      <w:r>
        <w:rPr>
          <w:noProof/>
        </w:rPr>
        <w:drawing>
          <wp:inline distT="0" distB="0" distL="0" distR="0" wp14:anchorId="73BC09AF" wp14:editId="7A816D33">
            <wp:extent cx="5940425" cy="3778250"/>
            <wp:effectExtent l="0" t="0" r="317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77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13330" w14:textId="46020E86" w:rsidR="004027B5" w:rsidRPr="004027B5" w:rsidRDefault="004027B5" w:rsidP="004027B5">
      <w:pPr>
        <w:ind w:firstLine="0"/>
      </w:pPr>
      <w:r>
        <w:t xml:space="preserve">Рисунок 6. </w:t>
      </w:r>
      <w:r>
        <w:rPr>
          <w:lang w:val="en-US"/>
        </w:rPr>
        <w:t>Racing</w:t>
      </w:r>
      <w:r w:rsidRPr="00905C9C">
        <w:t xml:space="preserve"> </w:t>
      </w:r>
      <w:r>
        <w:rPr>
          <w:lang w:val="en-US"/>
        </w:rPr>
        <w:t>Leaderboard</w:t>
      </w:r>
    </w:p>
    <w:p w14:paraId="42BC2B6F" w14:textId="7D1DF45B" w:rsidR="00E12280" w:rsidRDefault="00E12280" w:rsidP="00E12280">
      <w:pPr>
        <w:ind w:firstLine="0"/>
        <w:jc w:val="both"/>
      </w:pPr>
      <w:r>
        <w:t>5.3. Просмотр всех комментариев.</w:t>
      </w:r>
    </w:p>
    <w:p w14:paraId="47DB0B0E" w14:textId="787C8A07" w:rsidR="00E12280" w:rsidRDefault="00905C9C" w:rsidP="00E12280">
      <w:pPr>
        <w:ind w:firstLine="0"/>
        <w:jc w:val="both"/>
      </w:pPr>
      <w:r>
        <w:t>Аналогично п. 5.1 и 5.2</w:t>
      </w:r>
      <w:r w:rsidR="008020E3">
        <w:t xml:space="preserve">, </w:t>
      </w:r>
      <w:r w:rsidR="003D6688">
        <w:t xml:space="preserve">все существующие комментарии видны </w:t>
      </w:r>
      <w:r w:rsidR="00E96ED3">
        <w:t xml:space="preserve">и </w:t>
      </w:r>
      <w:r w:rsidR="003D6688">
        <w:t>гостям</w:t>
      </w:r>
      <w:r w:rsidR="00E96ED3">
        <w:t>,</w:t>
      </w:r>
      <w:r w:rsidR="003D6688">
        <w:t xml:space="preserve"> и авторизованным пользователям.</w:t>
      </w:r>
    </w:p>
    <w:p w14:paraId="3A7A2E3B" w14:textId="3376072E" w:rsidR="00905C9C" w:rsidRDefault="00B73E96" w:rsidP="00905C9C">
      <w:pPr>
        <w:ind w:firstLine="0"/>
      </w:pPr>
      <w:r>
        <w:rPr>
          <w:noProof/>
        </w:rPr>
        <w:lastRenderedPageBreak/>
        <w:drawing>
          <wp:inline distT="0" distB="0" distL="0" distR="0" wp14:anchorId="51FE2B94" wp14:editId="35559237">
            <wp:extent cx="5940425" cy="3547110"/>
            <wp:effectExtent l="0" t="0" r="317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4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22E38" w14:textId="30B8BEBD" w:rsidR="00905C9C" w:rsidRPr="00905C9C" w:rsidRDefault="00905C9C" w:rsidP="00905C9C">
      <w:pPr>
        <w:ind w:firstLine="0"/>
      </w:pPr>
      <w:r>
        <w:t xml:space="preserve">Рисунок 7. </w:t>
      </w:r>
      <w:r>
        <w:rPr>
          <w:lang w:val="en-US"/>
        </w:rPr>
        <w:t>Comments list</w:t>
      </w:r>
    </w:p>
    <w:p w14:paraId="3943E7BC" w14:textId="77777777" w:rsidR="00E12280" w:rsidRDefault="00E12280" w:rsidP="00E12280">
      <w:pPr>
        <w:ind w:firstLine="0"/>
        <w:jc w:val="both"/>
      </w:pPr>
      <w:r>
        <w:t>5.4. Добавление комментария.</w:t>
      </w:r>
    </w:p>
    <w:p w14:paraId="047CED46" w14:textId="620DA648" w:rsidR="009A520B" w:rsidRPr="001247E6" w:rsidRDefault="0031193A" w:rsidP="00FC4356">
      <w:pPr>
        <w:ind w:firstLine="0"/>
        <w:jc w:val="both"/>
      </w:pPr>
      <w:r>
        <w:t>Возможно два варианта: гость видит сообщение о необходимости войти в аккаунт, чтобы внести комментарий. Авторизованный пользователь может добавить комментарий</w:t>
      </w:r>
      <w:r w:rsidR="001247E6">
        <w:t>, указав, кому он адресован, какого типа сообщение и сам текст.</w:t>
      </w:r>
    </w:p>
    <w:p w14:paraId="6765C086" w14:textId="7314018C" w:rsidR="0034545C" w:rsidRDefault="008B15C9" w:rsidP="0031193A">
      <w:pPr>
        <w:ind w:firstLine="0"/>
      </w:pPr>
      <w:r>
        <w:rPr>
          <w:noProof/>
        </w:rPr>
        <w:drawing>
          <wp:inline distT="0" distB="0" distL="0" distR="0" wp14:anchorId="054A5ECD" wp14:editId="40CC277F">
            <wp:extent cx="5940425" cy="642620"/>
            <wp:effectExtent l="0" t="0" r="3175" b="508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64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C4840" w14:textId="21909E07" w:rsidR="008B15C9" w:rsidRPr="00014EC4" w:rsidRDefault="00E970C8" w:rsidP="0031193A">
      <w:pPr>
        <w:ind w:firstLine="0"/>
        <w:rPr>
          <w:lang w:val="en-US"/>
        </w:rPr>
      </w:pPr>
      <w:r>
        <w:rPr>
          <w:noProof/>
        </w:rPr>
        <w:drawing>
          <wp:inline distT="0" distB="0" distL="0" distR="0" wp14:anchorId="440B3A8D" wp14:editId="7D03BED4">
            <wp:extent cx="5940425" cy="1604010"/>
            <wp:effectExtent l="0" t="0" r="317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0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54755" w14:textId="5ADCE5B9" w:rsidR="0031193A" w:rsidRPr="00DB2C16" w:rsidRDefault="00DB2C16" w:rsidP="0031193A">
      <w:pPr>
        <w:ind w:firstLine="0"/>
      </w:pPr>
      <w:r>
        <w:t xml:space="preserve">Рисунок 8. </w:t>
      </w:r>
      <w:r>
        <w:rPr>
          <w:lang w:val="en-US"/>
        </w:rPr>
        <w:t>Add</w:t>
      </w:r>
      <w:r w:rsidRPr="00DB2C16">
        <w:t xml:space="preserve"> </w:t>
      </w:r>
      <w:r>
        <w:rPr>
          <w:lang w:val="en-US"/>
        </w:rPr>
        <w:t>comment</w:t>
      </w:r>
      <w:r w:rsidR="0034545C">
        <w:t>, два варианта</w:t>
      </w:r>
    </w:p>
    <w:p w14:paraId="1DD3A1E0" w14:textId="63F2FFE6" w:rsidR="00E12280" w:rsidRDefault="00E12280" w:rsidP="00FC4356">
      <w:pPr>
        <w:ind w:firstLine="0"/>
        <w:jc w:val="both"/>
      </w:pPr>
      <w:r>
        <w:t>5.5. Регистрация новых пользователей.</w:t>
      </w:r>
    </w:p>
    <w:p w14:paraId="43738B84" w14:textId="63BE42DC" w:rsidR="00E12280" w:rsidRDefault="00417682" w:rsidP="00FC4356">
      <w:pPr>
        <w:ind w:firstLine="0"/>
        <w:jc w:val="both"/>
      </w:pPr>
      <w:r>
        <w:t>Аналогично либо регистрация уже выполнена, либо еще нет</w:t>
      </w:r>
      <w:r w:rsidR="003E70BF">
        <w:t xml:space="preserve">. Все поля обязательны, </w:t>
      </w:r>
      <w:r w:rsidR="00803308">
        <w:t xml:space="preserve">есть </w:t>
      </w:r>
      <w:r w:rsidR="000C2F65">
        <w:t>о</w:t>
      </w:r>
      <w:r w:rsidR="00803308">
        <w:t>граничения на адрес почты и пароль</w:t>
      </w:r>
      <w:r w:rsidR="000C2F65">
        <w:t xml:space="preserve"> (типичный вид почты, длина пароля, схожесть с именем пользователя и т. п.)</w:t>
      </w:r>
      <w:r w:rsidR="00987168">
        <w:t>:</w:t>
      </w:r>
    </w:p>
    <w:p w14:paraId="3E4848AC" w14:textId="7C2D8676" w:rsidR="004F2AB9" w:rsidRDefault="00126CE4" w:rsidP="00417682">
      <w:pPr>
        <w:ind w:firstLine="0"/>
      </w:pPr>
      <w:r>
        <w:rPr>
          <w:noProof/>
        </w:rPr>
        <w:lastRenderedPageBreak/>
        <w:drawing>
          <wp:inline distT="0" distB="0" distL="0" distR="0" wp14:anchorId="5559EAD0" wp14:editId="1926AFA8">
            <wp:extent cx="5940425" cy="609600"/>
            <wp:effectExtent l="0" t="0" r="3175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C532D" w14:textId="4BEAF9FA" w:rsidR="00126CE4" w:rsidRDefault="00B21110" w:rsidP="00417682">
      <w:pPr>
        <w:ind w:firstLine="0"/>
      </w:pPr>
      <w:r>
        <w:rPr>
          <w:noProof/>
        </w:rPr>
        <w:drawing>
          <wp:inline distT="0" distB="0" distL="0" distR="0" wp14:anchorId="1084D878" wp14:editId="6993D649">
            <wp:extent cx="5940425" cy="3855720"/>
            <wp:effectExtent l="0" t="0" r="3175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52911" w14:textId="696E0F27" w:rsidR="00417682" w:rsidRPr="004F2AB9" w:rsidRDefault="004F2AB9" w:rsidP="00417682">
      <w:pPr>
        <w:ind w:firstLine="0"/>
        <w:rPr>
          <w:lang w:val="en-US"/>
        </w:rPr>
      </w:pPr>
      <w:r>
        <w:t xml:space="preserve">Рисунок 9. </w:t>
      </w:r>
      <w:r>
        <w:rPr>
          <w:lang w:val="en-US"/>
        </w:rPr>
        <w:t>Registration</w:t>
      </w:r>
    </w:p>
    <w:p w14:paraId="1BEC9E47" w14:textId="4D88AD37" w:rsidR="00FC4356" w:rsidRDefault="00861BCC" w:rsidP="00FC4356">
      <w:pPr>
        <w:ind w:firstLine="0"/>
        <w:jc w:val="both"/>
      </w:pPr>
      <w:r>
        <w:t>5.</w:t>
      </w:r>
      <w:r w:rsidR="00187D39">
        <w:t>6</w:t>
      </w:r>
      <w:r>
        <w:t xml:space="preserve">. </w:t>
      </w:r>
      <w:r w:rsidR="004517A0">
        <w:t>Вход.</w:t>
      </w:r>
    </w:p>
    <w:p w14:paraId="53300F31" w14:textId="5AC15089" w:rsidR="00FB7999" w:rsidRDefault="00014EC4" w:rsidP="005452C0">
      <w:pPr>
        <w:ind w:firstLine="0"/>
      </w:pPr>
      <w:r>
        <w:rPr>
          <w:noProof/>
        </w:rPr>
        <w:drawing>
          <wp:inline distT="0" distB="0" distL="0" distR="0" wp14:anchorId="60EC1451" wp14:editId="465C3717">
            <wp:extent cx="5940425" cy="1537970"/>
            <wp:effectExtent l="0" t="0" r="3175" b="508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3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B805F" w14:textId="0032328A" w:rsidR="005452C0" w:rsidRPr="005452C0" w:rsidRDefault="005452C0" w:rsidP="005452C0">
      <w:pPr>
        <w:ind w:firstLine="0"/>
      </w:pPr>
      <w:r>
        <w:t xml:space="preserve">Рисунок 10. </w:t>
      </w:r>
      <w:r>
        <w:rPr>
          <w:lang w:val="en-US"/>
        </w:rPr>
        <w:t>Log</w:t>
      </w:r>
      <w:r w:rsidRPr="00864AE8">
        <w:t xml:space="preserve"> </w:t>
      </w:r>
      <w:r>
        <w:rPr>
          <w:lang w:val="en-US"/>
        </w:rPr>
        <w:t>in</w:t>
      </w:r>
    </w:p>
    <w:p w14:paraId="2C4CCE12" w14:textId="540794DD" w:rsidR="004517A0" w:rsidRDefault="00861BCC" w:rsidP="00FC4356">
      <w:pPr>
        <w:ind w:firstLine="0"/>
        <w:jc w:val="both"/>
      </w:pPr>
      <w:r>
        <w:t>5.</w:t>
      </w:r>
      <w:r w:rsidR="00187D39">
        <w:t>7</w:t>
      </w:r>
      <w:r>
        <w:t xml:space="preserve">. </w:t>
      </w:r>
      <w:r w:rsidR="00823214">
        <w:t>Выход.</w:t>
      </w:r>
    </w:p>
    <w:p w14:paraId="1BB17136" w14:textId="5C3F4A56" w:rsidR="003A3706" w:rsidRPr="00864AE8" w:rsidRDefault="00864AE8" w:rsidP="00FC4356">
      <w:pPr>
        <w:ind w:firstLine="0"/>
        <w:jc w:val="both"/>
      </w:pPr>
      <w:r>
        <w:t>При нажатии на кнопку «</w:t>
      </w:r>
      <w:r>
        <w:rPr>
          <w:lang w:val="en-US"/>
        </w:rPr>
        <w:t>Log</w:t>
      </w:r>
      <w:r w:rsidRPr="00864AE8">
        <w:t xml:space="preserve"> </w:t>
      </w:r>
      <w:r>
        <w:rPr>
          <w:lang w:val="en-US"/>
        </w:rPr>
        <w:t>out</w:t>
      </w:r>
      <w:r>
        <w:t>» в навигационном меню происходит выход из аккаунта и перенаправление на главную страницу.</w:t>
      </w:r>
    </w:p>
    <w:p w14:paraId="2B9882BF" w14:textId="74EAFC56" w:rsidR="00864AE8" w:rsidRDefault="00D170DE" w:rsidP="00D170DE">
      <w:pPr>
        <w:ind w:firstLine="0"/>
      </w:pPr>
      <w:r>
        <w:rPr>
          <w:noProof/>
        </w:rPr>
        <w:lastRenderedPageBreak/>
        <w:drawing>
          <wp:inline distT="0" distB="0" distL="0" distR="0" wp14:anchorId="1731039C" wp14:editId="33FC663D">
            <wp:extent cx="5940425" cy="1725930"/>
            <wp:effectExtent l="0" t="0" r="3175" b="762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2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F68B3" w14:textId="779A0E7D" w:rsidR="00D170DE" w:rsidRPr="001D4D4A" w:rsidRDefault="00D170DE" w:rsidP="00D170DE">
      <w:pPr>
        <w:ind w:firstLine="0"/>
      </w:pPr>
      <w:r>
        <w:t xml:space="preserve">Рисунок 11. </w:t>
      </w:r>
      <w:r w:rsidR="001D4D4A">
        <w:rPr>
          <w:lang w:val="en-US"/>
        </w:rPr>
        <w:t>Log out</w:t>
      </w:r>
    </w:p>
    <w:p w14:paraId="3E0AF262" w14:textId="77777777" w:rsidR="000F1EA8" w:rsidRDefault="000F1EA8" w:rsidP="00FC4356">
      <w:pPr>
        <w:ind w:firstLine="0"/>
        <w:jc w:val="both"/>
        <w:rPr>
          <w:b/>
          <w:bCs/>
        </w:rPr>
      </w:pPr>
    </w:p>
    <w:p w14:paraId="55B9E184" w14:textId="52F28CA8" w:rsidR="00044925" w:rsidRPr="00057527" w:rsidRDefault="005F77CF" w:rsidP="00FC4356">
      <w:pPr>
        <w:ind w:firstLine="0"/>
        <w:jc w:val="both"/>
      </w:pPr>
      <w:r w:rsidRPr="007000DC">
        <w:rPr>
          <w:b/>
          <w:bCs/>
        </w:rPr>
        <w:t>Вывод:</w:t>
      </w:r>
      <w:r>
        <w:t xml:space="preserve"> в ходе выполнения лабораторной работы были получены навыки</w:t>
      </w:r>
      <w:r w:rsidR="00CF09F2">
        <w:t xml:space="preserve"> </w:t>
      </w:r>
      <w:r>
        <w:t xml:space="preserve">создания </w:t>
      </w:r>
      <w:r w:rsidR="00C05907">
        <w:rPr>
          <w:lang w:val="en-US"/>
        </w:rPr>
        <w:t>web</w:t>
      </w:r>
      <w:r w:rsidR="00C05907" w:rsidRPr="00C05907">
        <w:t>-</w:t>
      </w:r>
      <w:r w:rsidR="00C05907">
        <w:t xml:space="preserve">сервиса средствами языка </w:t>
      </w:r>
      <w:r w:rsidR="00C05907">
        <w:rPr>
          <w:lang w:val="en-US"/>
        </w:rPr>
        <w:t>Python</w:t>
      </w:r>
      <w:r w:rsidR="00057527">
        <w:t xml:space="preserve">, в частности, фреймворка </w:t>
      </w:r>
      <w:r w:rsidR="00057527">
        <w:rPr>
          <w:lang w:val="en-US"/>
        </w:rPr>
        <w:t>Django</w:t>
      </w:r>
      <w:r w:rsidR="00057527" w:rsidRPr="00057527">
        <w:t>.</w:t>
      </w:r>
    </w:p>
    <w:sectPr w:rsidR="00044925" w:rsidRPr="0005752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986F97"/>
    <w:multiLevelType w:val="hybridMultilevel"/>
    <w:tmpl w:val="6A8E3A9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4038B0"/>
    <w:multiLevelType w:val="hybridMultilevel"/>
    <w:tmpl w:val="F63C266E"/>
    <w:lvl w:ilvl="0" w:tplc="7ADA94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29E6837"/>
    <w:multiLevelType w:val="hybridMultilevel"/>
    <w:tmpl w:val="1AD47C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F05A7B"/>
    <w:multiLevelType w:val="hybridMultilevel"/>
    <w:tmpl w:val="F20A2B74"/>
    <w:lvl w:ilvl="0" w:tplc="7ADA94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0MjGyMDE2NzYyMzJV0lEKTi0uzszPAykwNK4FAAXGG5ktAAAA"/>
  </w:docVars>
  <w:rsids>
    <w:rsidRoot w:val="000029E7"/>
    <w:rsid w:val="000029E7"/>
    <w:rsid w:val="0000524C"/>
    <w:rsid w:val="0001443A"/>
    <w:rsid w:val="00014EC4"/>
    <w:rsid w:val="000203DC"/>
    <w:rsid w:val="00030FD7"/>
    <w:rsid w:val="00033E0F"/>
    <w:rsid w:val="0003416C"/>
    <w:rsid w:val="000433AE"/>
    <w:rsid w:val="00043D6D"/>
    <w:rsid w:val="00044925"/>
    <w:rsid w:val="0004566E"/>
    <w:rsid w:val="00057527"/>
    <w:rsid w:val="00060E75"/>
    <w:rsid w:val="00066B1B"/>
    <w:rsid w:val="000853E7"/>
    <w:rsid w:val="00087677"/>
    <w:rsid w:val="00097A51"/>
    <w:rsid w:val="000C2440"/>
    <w:rsid w:val="000C2E1E"/>
    <w:rsid w:val="000C2F65"/>
    <w:rsid w:val="000C6CFC"/>
    <w:rsid w:val="000D026A"/>
    <w:rsid w:val="000D5224"/>
    <w:rsid w:val="000F1A17"/>
    <w:rsid w:val="000F1EA8"/>
    <w:rsid w:val="000F2C7A"/>
    <w:rsid w:val="000F3B02"/>
    <w:rsid w:val="000F75F8"/>
    <w:rsid w:val="00106F63"/>
    <w:rsid w:val="001141C9"/>
    <w:rsid w:val="0012133F"/>
    <w:rsid w:val="001247E6"/>
    <w:rsid w:val="00126CE4"/>
    <w:rsid w:val="001348C7"/>
    <w:rsid w:val="00136162"/>
    <w:rsid w:val="001520C4"/>
    <w:rsid w:val="00153C51"/>
    <w:rsid w:val="001540C9"/>
    <w:rsid w:val="00161231"/>
    <w:rsid w:val="00165F0F"/>
    <w:rsid w:val="001664F1"/>
    <w:rsid w:val="001862CF"/>
    <w:rsid w:val="00187D39"/>
    <w:rsid w:val="00191760"/>
    <w:rsid w:val="00193187"/>
    <w:rsid w:val="00196CE1"/>
    <w:rsid w:val="00197734"/>
    <w:rsid w:val="001B4054"/>
    <w:rsid w:val="001C739C"/>
    <w:rsid w:val="001D3751"/>
    <w:rsid w:val="001D4D4A"/>
    <w:rsid w:val="001E00ED"/>
    <w:rsid w:val="001E2E94"/>
    <w:rsid w:val="001F1A70"/>
    <w:rsid w:val="001F36F5"/>
    <w:rsid w:val="0022546F"/>
    <w:rsid w:val="002302E8"/>
    <w:rsid w:val="0025091E"/>
    <w:rsid w:val="00263D14"/>
    <w:rsid w:val="002761E7"/>
    <w:rsid w:val="00277A82"/>
    <w:rsid w:val="00285B9F"/>
    <w:rsid w:val="00287DA0"/>
    <w:rsid w:val="00290A0F"/>
    <w:rsid w:val="00294F23"/>
    <w:rsid w:val="002C57CA"/>
    <w:rsid w:val="002C7744"/>
    <w:rsid w:val="00300966"/>
    <w:rsid w:val="0030428C"/>
    <w:rsid w:val="00306EFB"/>
    <w:rsid w:val="0031193A"/>
    <w:rsid w:val="00324A16"/>
    <w:rsid w:val="00326CB3"/>
    <w:rsid w:val="003371CB"/>
    <w:rsid w:val="0034170F"/>
    <w:rsid w:val="0034545C"/>
    <w:rsid w:val="003640B9"/>
    <w:rsid w:val="003810EF"/>
    <w:rsid w:val="00383138"/>
    <w:rsid w:val="00386372"/>
    <w:rsid w:val="00387EA9"/>
    <w:rsid w:val="003A0871"/>
    <w:rsid w:val="003A3706"/>
    <w:rsid w:val="003A3D0E"/>
    <w:rsid w:val="003A4C00"/>
    <w:rsid w:val="003B020A"/>
    <w:rsid w:val="003B2C38"/>
    <w:rsid w:val="003C5A37"/>
    <w:rsid w:val="003D17FE"/>
    <w:rsid w:val="003D6688"/>
    <w:rsid w:val="003E483C"/>
    <w:rsid w:val="003E70BF"/>
    <w:rsid w:val="003E7A17"/>
    <w:rsid w:val="003F13EE"/>
    <w:rsid w:val="0040245C"/>
    <w:rsid w:val="004027B5"/>
    <w:rsid w:val="00406B11"/>
    <w:rsid w:val="004073AD"/>
    <w:rsid w:val="00407F2E"/>
    <w:rsid w:val="00417682"/>
    <w:rsid w:val="00426E12"/>
    <w:rsid w:val="00434784"/>
    <w:rsid w:val="00436CAE"/>
    <w:rsid w:val="004405D3"/>
    <w:rsid w:val="00444407"/>
    <w:rsid w:val="00445F88"/>
    <w:rsid w:val="004517A0"/>
    <w:rsid w:val="00452BBE"/>
    <w:rsid w:val="00453AD3"/>
    <w:rsid w:val="00456761"/>
    <w:rsid w:val="004629B2"/>
    <w:rsid w:val="0046789D"/>
    <w:rsid w:val="00476A7E"/>
    <w:rsid w:val="00487C57"/>
    <w:rsid w:val="00497484"/>
    <w:rsid w:val="004A2AEB"/>
    <w:rsid w:val="004B31F5"/>
    <w:rsid w:val="004C5353"/>
    <w:rsid w:val="004C5D20"/>
    <w:rsid w:val="004D0C1B"/>
    <w:rsid w:val="004E3AE4"/>
    <w:rsid w:val="004F2270"/>
    <w:rsid w:val="004F2301"/>
    <w:rsid w:val="004F2AB9"/>
    <w:rsid w:val="004F7231"/>
    <w:rsid w:val="00511C72"/>
    <w:rsid w:val="00520ED9"/>
    <w:rsid w:val="005227EE"/>
    <w:rsid w:val="00532C16"/>
    <w:rsid w:val="005334C4"/>
    <w:rsid w:val="00540E0E"/>
    <w:rsid w:val="00544019"/>
    <w:rsid w:val="005452C0"/>
    <w:rsid w:val="005550E6"/>
    <w:rsid w:val="00557DA7"/>
    <w:rsid w:val="00580DD8"/>
    <w:rsid w:val="005830A9"/>
    <w:rsid w:val="00584353"/>
    <w:rsid w:val="0058618B"/>
    <w:rsid w:val="00597018"/>
    <w:rsid w:val="005A259B"/>
    <w:rsid w:val="005A28E5"/>
    <w:rsid w:val="005A2E0E"/>
    <w:rsid w:val="005A7179"/>
    <w:rsid w:val="005B3FBF"/>
    <w:rsid w:val="005B676B"/>
    <w:rsid w:val="005B714B"/>
    <w:rsid w:val="005B7F8C"/>
    <w:rsid w:val="005C2613"/>
    <w:rsid w:val="005D5F7D"/>
    <w:rsid w:val="005D7840"/>
    <w:rsid w:val="005F670A"/>
    <w:rsid w:val="005F77CF"/>
    <w:rsid w:val="00600F2E"/>
    <w:rsid w:val="00602A9E"/>
    <w:rsid w:val="006137DE"/>
    <w:rsid w:val="00614AF3"/>
    <w:rsid w:val="0062733C"/>
    <w:rsid w:val="00630117"/>
    <w:rsid w:val="0063454E"/>
    <w:rsid w:val="006435E8"/>
    <w:rsid w:val="0064428F"/>
    <w:rsid w:val="00644972"/>
    <w:rsid w:val="00663403"/>
    <w:rsid w:val="00664695"/>
    <w:rsid w:val="00664AE2"/>
    <w:rsid w:val="0067030F"/>
    <w:rsid w:val="0069114E"/>
    <w:rsid w:val="006A13AE"/>
    <w:rsid w:val="006C0918"/>
    <w:rsid w:val="006C0F10"/>
    <w:rsid w:val="006D2A3E"/>
    <w:rsid w:val="006E6FC7"/>
    <w:rsid w:val="007000DC"/>
    <w:rsid w:val="00703BBC"/>
    <w:rsid w:val="00704B10"/>
    <w:rsid w:val="00720805"/>
    <w:rsid w:val="00732EED"/>
    <w:rsid w:val="00733201"/>
    <w:rsid w:val="007538E0"/>
    <w:rsid w:val="00763D49"/>
    <w:rsid w:val="00775F2B"/>
    <w:rsid w:val="00782BD1"/>
    <w:rsid w:val="00785079"/>
    <w:rsid w:val="0079690D"/>
    <w:rsid w:val="00797C39"/>
    <w:rsid w:val="007A35CB"/>
    <w:rsid w:val="007B0A55"/>
    <w:rsid w:val="007B4B09"/>
    <w:rsid w:val="007C0A10"/>
    <w:rsid w:val="007D00BD"/>
    <w:rsid w:val="007D0FB6"/>
    <w:rsid w:val="007D52DC"/>
    <w:rsid w:val="007D6BE7"/>
    <w:rsid w:val="007E188B"/>
    <w:rsid w:val="008020DD"/>
    <w:rsid w:val="008020E3"/>
    <w:rsid w:val="008023ED"/>
    <w:rsid w:val="00803308"/>
    <w:rsid w:val="00812D6D"/>
    <w:rsid w:val="00813437"/>
    <w:rsid w:val="00817CE5"/>
    <w:rsid w:val="00822123"/>
    <w:rsid w:val="00823214"/>
    <w:rsid w:val="008240FA"/>
    <w:rsid w:val="0083440B"/>
    <w:rsid w:val="00841CF1"/>
    <w:rsid w:val="00843A1E"/>
    <w:rsid w:val="00853B7E"/>
    <w:rsid w:val="008567A3"/>
    <w:rsid w:val="00856C76"/>
    <w:rsid w:val="00857ABC"/>
    <w:rsid w:val="00861BCC"/>
    <w:rsid w:val="00864AE8"/>
    <w:rsid w:val="00874541"/>
    <w:rsid w:val="00877C40"/>
    <w:rsid w:val="00877E37"/>
    <w:rsid w:val="00886145"/>
    <w:rsid w:val="00887F51"/>
    <w:rsid w:val="008A2A84"/>
    <w:rsid w:val="008A77B8"/>
    <w:rsid w:val="008B15C9"/>
    <w:rsid w:val="008D15D7"/>
    <w:rsid w:val="008D674A"/>
    <w:rsid w:val="008E1F8D"/>
    <w:rsid w:val="008E46A4"/>
    <w:rsid w:val="008E7DAA"/>
    <w:rsid w:val="009018A3"/>
    <w:rsid w:val="00905C9C"/>
    <w:rsid w:val="00910646"/>
    <w:rsid w:val="00913C67"/>
    <w:rsid w:val="009165EF"/>
    <w:rsid w:val="00917786"/>
    <w:rsid w:val="009207DA"/>
    <w:rsid w:val="009264D3"/>
    <w:rsid w:val="00934916"/>
    <w:rsid w:val="00946702"/>
    <w:rsid w:val="00947E77"/>
    <w:rsid w:val="009503E5"/>
    <w:rsid w:val="00951A5A"/>
    <w:rsid w:val="009636F7"/>
    <w:rsid w:val="009641E4"/>
    <w:rsid w:val="009704DA"/>
    <w:rsid w:val="009709C6"/>
    <w:rsid w:val="00971426"/>
    <w:rsid w:val="009722F9"/>
    <w:rsid w:val="0098207B"/>
    <w:rsid w:val="0098429F"/>
    <w:rsid w:val="00986BAE"/>
    <w:rsid w:val="00987168"/>
    <w:rsid w:val="00994C44"/>
    <w:rsid w:val="009A2B30"/>
    <w:rsid w:val="009A520B"/>
    <w:rsid w:val="009B22F4"/>
    <w:rsid w:val="009D4E92"/>
    <w:rsid w:val="009E12EE"/>
    <w:rsid w:val="009E4A76"/>
    <w:rsid w:val="009F715C"/>
    <w:rsid w:val="00A11468"/>
    <w:rsid w:val="00A12E51"/>
    <w:rsid w:val="00A20601"/>
    <w:rsid w:val="00A22A0B"/>
    <w:rsid w:val="00A31800"/>
    <w:rsid w:val="00A4305A"/>
    <w:rsid w:val="00A516BC"/>
    <w:rsid w:val="00A52E45"/>
    <w:rsid w:val="00A53D11"/>
    <w:rsid w:val="00A57B56"/>
    <w:rsid w:val="00A6283E"/>
    <w:rsid w:val="00A71233"/>
    <w:rsid w:val="00A8289F"/>
    <w:rsid w:val="00A856EE"/>
    <w:rsid w:val="00A93DB9"/>
    <w:rsid w:val="00A973A3"/>
    <w:rsid w:val="00AB0745"/>
    <w:rsid w:val="00AC1C1D"/>
    <w:rsid w:val="00AC2938"/>
    <w:rsid w:val="00AC2EBD"/>
    <w:rsid w:val="00AD0F86"/>
    <w:rsid w:val="00AD3787"/>
    <w:rsid w:val="00B01255"/>
    <w:rsid w:val="00B01BBC"/>
    <w:rsid w:val="00B05F95"/>
    <w:rsid w:val="00B21110"/>
    <w:rsid w:val="00B21504"/>
    <w:rsid w:val="00B27B50"/>
    <w:rsid w:val="00B36E21"/>
    <w:rsid w:val="00B45968"/>
    <w:rsid w:val="00B50A36"/>
    <w:rsid w:val="00B50BD1"/>
    <w:rsid w:val="00B52222"/>
    <w:rsid w:val="00B52971"/>
    <w:rsid w:val="00B658BA"/>
    <w:rsid w:val="00B66E8C"/>
    <w:rsid w:val="00B71E89"/>
    <w:rsid w:val="00B73E96"/>
    <w:rsid w:val="00B806AB"/>
    <w:rsid w:val="00B8147A"/>
    <w:rsid w:val="00B8516C"/>
    <w:rsid w:val="00B87B59"/>
    <w:rsid w:val="00B91270"/>
    <w:rsid w:val="00B91C7B"/>
    <w:rsid w:val="00B930BD"/>
    <w:rsid w:val="00B944CD"/>
    <w:rsid w:val="00BA01AE"/>
    <w:rsid w:val="00BA036B"/>
    <w:rsid w:val="00BA2731"/>
    <w:rsid w:val="00BA3AA7"/>
    <w:rsid w:val="00BC7BBD"/>
    <w:rsid w:val="00BE2C9D"/>
    <w:rsid w:val="00BE49A6"/>
    <w:rsid w:val="00C014E5"/>
    <w:rsid w:val="00C03BDC"/>
    <w:rsid w:val="00C05907"/>
    <w:rsid w:val="00C068D7"/>
    <w:rsid w:val="00C07CB2"/>
    <w:rsid w:val="00C11EBF"/>
    <w:rsid w:val="00C13840"/>
    <w:rsid w:val="00C33030"/>
    <w:rsid w:val="00C361AF"/>
    <w:rsid w:val="00C667C6"/>
    <w:rsid w:val="00C80FA8"/>
    <w:rsid w:val="00C822BD"/>
    <w:rsid w:val="00C84B33"/>
    <w:rsid w:val="00C8503D"/>
    <w:rsid w:val="00C9170D"/>
    <w:rsid w:val="00CC129A"/>
    <w:rsid w:val="00CC6BF9"/>
    <w:rsid w:val="00CE1456"/>
    <w:rsid w:val="00CE57D6"/>
    <w:rsid w:val="00CE6F4A"/>
    <w:rsid w:val="00CF09F2"/>
    <w:rsid w:val="00CF2A33"/>
    <w:rsid w:val="00CF4242"/>
    <w:rsid w:val="00CF73F8"/>
    <w:rsid w:val="00D019E6"/>
    <w:rsid w:val="00D03688"/>
    <w:rsid w:val="00D07880"/>
    <w:rsid w:val="00D1661F"/>
    <w:rsid w:val="00D170DE"/>
    <w:rsid w:val="00D20B67"/>
    <w:rsid w:val="00D214BE"/>
    <w:rsid w:val="00D214C8"/>
    <w:rsid w:val="00D22C89"/>
    <w:rsid w:val="00D31FCC"/>
    <w:rsid w:val="00D40100"/>
    <w:rsid w:val="00D411E8"/>
    <w:rsid w:val="00D41F5A"/>
    <w:rsid w:val="00D421C9"/>
    <w:rsid w:val="00D51FBE"/>
    <w:rsid w:val="00D542EA"/>
    <w:rsid w:val="00D73149"/>
    <w:rsid w:val="00D75897"/>
    <w:rsid w:val="00D906FC"/>
    <w:rsid w:val="00DA48FF"/>
    <w:rsid w:val="00DA5314"/>
    <w:rsid w:val="00DB27DF"/>
    <w:rsid w:val="00DB2C16"/>
    <w:rsid w:val="00DB4331"/>
    <w:rsid w:val="00DB62F2"/>
    <w:rsid w:val="00DE40E8"/>
    <w:rsid w:val="00DF13D7"/>
    <w:rsid w:val="00DF4824"/>
    <w:rsid w:val="00DF6AE9"/>
    <w:rsid w:val="00E12280"/>
    <w:rsid w:val="00E21229"/>
    <w:rsid w:val="00E306BB"/>
    <w:rsid w:val="00E33146"/>
    <w:rsid w:val="00E40B55"/>
    <w:rsid w:val="00E63F5F"/>
    <w:rsid w:val="00E6451E"/>
    <w:rsid w:val="00E715DE"/>
    <w:rsid w:val="00E71B42"/>
    <w:rsid w:val="00E82BAA"/>
    <w:rsid w:val="00E85E65"/>
    <w:rsid w:val="00E87E87"/>
    <w:rsid w:val="00E90BDB"/>
    <w:rsid w:val="00E93075"/>
    <w:rsid w:val="00E96ED3"/>
    <w:rsid w:val="00E970C8"/>
    <w:rsid w:val="00EA04E9"/>
    <w:rsid w:val="00EB5805"/>
    <w:rsid w:val="00EC053F"/>
    <w:rsid w:val="00EC7C9A"/>
    <w:rsid w:val="00ED4D3B"/>
    <w:rsid w:val="00ED67DE"/>
    <w:rsid w:val="00EE3C2F"/>
    <w:rsid w:val="00EE4DDD"/>
    <w:rsid w:val="00EF06CD"/>
    <w:rsid w:val="00EF50DA"/>
    <w:rsid w:val="00F0212D"/>
    <w:rsid w:val="00F06E35"/>
    <w:rsid w:val="00F117B8"/>
    <w:rsid w:val="00F21F83"/>
    <w:rsid w:val="00F25DDE"/>
    <w:rsid w:val="00F27BA0"/>
    <w:rsid w:val="00F44BDA"/>
    <w:rsid w:val="00F522A2"/>
    <w:rsid w:val="00F75C4F"/>
    <w:rsid w:val="00F77CEC"/>
    <w:rsid w:val="00F817DE"/>
    <w:rsid w:val="00F8364D"/>
    <w:rsid w:val="00F85748"/>
    <w:rsid w:val="00FA4BB3"/>
    <w:rsid w:val="00FA58FF"/>
    <w:rsid w:val="00FB0E8E"/>
    <w:rsid w:val="00FB7999"/>
    <w:rsid w:val="00FC4356"/>
    <w:rsid w:val="00FC4A96"/>
    <w:rsid w:val="00FC7D8F"/>
    <w:rsid w:val="00FD08BB"/>
    <w:rsid w:val="00FD356F"/>
    <w:rsid w:val="00FF7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2739A9"/>
  <w15:chartTrackingRefBased/>
  <w15:docId w15:val="{BFC5CB72-4F92-4DF9-8BBF-C9FDBDABF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ru-RU" w:eastAsia="en-US" w:bidi="ar-SA"/>
      </w:rPr>
    </w:rPrDefault>
    <w:pPrDefault>
      <w:pPr>
        <w:spacing w:line="360" w:lineRule="auto"/>
        <w:ind w:firstLine="709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B714B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22546F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2254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906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9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5</TotalTime>
  <Pages>9</Pages>
  <Words>635</Words>
  <Characters>3623</Characters>
  <Application>Microsoft Office Word</Application>
  <DocSecurity>0</DocSecurity>
  <Lines>30</Lines>
  <Paragraphs>8</Paragraphs>
  <ScaleCrop>false</ScaleCrop>
  <Company/>
  <LinksUpToDate>false</LinksUpToDate>
  <CharactersWithSpaces>4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na Shaidullina</dc:creator>
  <cp:keywords/>
  <dc:description/>
  <cp:lastModifiedBy>Шайдуллина Регина Расимовна</cp:lastModifiedBy>
  <cp:revision>417</cp:revision>
  <dcterms:created xsi:type="dcterms:W3CDTF">2019-09-14T08:44:00Z</dcterms:created>
  <dcterms:modified xsi:type="dcterms:W3CDTF">2020-04-18T20:40:00Z</dcterms:modified>
</cp:coreProperties>
</file>